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8243CD" w14:textId="27FA1FBD" w:rsidR="00BF08EF" w:rsidRPr="00AD0592" w:rsidRDefault="000516EE" w:rsidP="00AD0592">
      <w:pPr>
        <w:jc w:val="center"/>
        <w:rPr>
          <w:rFonts w:ascii="Times New Roman" w:hAnsi="Times New Roman" w:cs="Times New Roman"/>
          <w:b/>
          <w:bCs/>
        </w:rPr>
      </w:pPr>
      <w:r w:rsidRPr="00AD0592">
        <w:rPr>
          <w:rFonts w:ascii="Times New Roman" w:hAnsi="Times New Roman" w:cs="Times New Roman"/>
          <w:b/>
          <w:bCs/>
        </w:rPr>
        <w:t>Agricultural Solar Stakeholder Group</w:t>
      </w:r>
      <w:r w:rsidR="008B7888" w:rsidRPr="00AD0592">
        <w:rPr>
          <w:rFonts w:ascii="Times New Roman" w:hAnsi="Times New Roman" w:cs="Times New Roman"/>
          <w:b/>
          <w:bCs/>
        </w:rPr>
        <w:t xml:space="preserve"> – </w:t>
      </w:r>
      <w:r w:rsidRPr="00AD0592">
        <w:rPr>
          <w:rFonts w:ascii="Times New Roman" w:hAnsi="Times New Roman" w:cs="Times New Roman"/>
          <w:b/>
          <w:bCs/>
        </w:rPr>
        <w:t>Final Report Outline</w:t>
      </w:r>
    </w:p>
    <w:p w14:paraId="70B2F3EB" w14:textId="641AEAA5" w:rsidR="00B26DDB" w:rsidRPr="00AD0592" w:rsidRDefault="008B7888" w:rsidP="00BF08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 xml:space="preserve">Executive </w:t>
      </w:r>
      <w:r w:rsidR="00B82990" w:rsidRPr="00AD0592">
        <w:rPr>
          <w:rFonts w:ascii="Times New Roman" w:hAnsi="Times New Roman" w:cs="Times New Roman"/>
        </w:rPr>
        <w:t>Summary</w:t>
      </w:r>
    </w:p>
    <w:p w14:paraId="33EB446B" w14:textId="714DE7F9" w:rsidR="00BF08EF" w:rsidRPr="00AD0592" w:rsidRDefault="00B26DDB" w:rsidP="00B26D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Background/purpose</w:t>
      </w:r>
    </w:p>
    <w:p w14:paraId="45F1805A" w14:textId="237E04F5" w:rsidR="00B26DDB" w:rsidRPr="00AD0592" w:rsidRDefault="00B26DDB" w:rsidP="00B26D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Process</w:t>
      </w:r>
    </w:p>
    <w:p w14:paraId="3948B197" w14:textId="7561298F" w:rsidR="00B26DDB" w:rsidRPr="00AD0592" w:rsidRDefault="00534070" w:rsidP="00B26D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Conclusions</w:t>
      </w:r>
    </w:p>
    <w:p w14:paraId="0CF5A23F" w14:textId="64CEF0EC" w:rsidR="00534070" w:rsidRPr="00AD0592" w:rsidRDefault="00534070" w:rsidP="00AD05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Recommendations</w:t>
      </w:r>
    </w:p>
    <w:p w14:paraId="0AFEAB70" w14:textId="57490343" w:rsidR="00BF08EF" w:rsidRPr="00AD0592" w:rsidRDefault="00BF08EF" w:rsidP="00BF08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Stakeholder Group Purpose</w:t>
      </w:r>
    </w:p>
    <w:p w14:paraId="5682346C" w14:textId="350CB682" w:rsidR="00F75B78" w:rsidRPr="00AD0592" w:rsidRDefault="00F75B78" w:rsidP="00F75B78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  <w:i/>
          <w:iCs/>
        </w:rPr>
        <w:t>Maine Won’t Wait</w:t>
      </w:r>
    </w:p>
    <w:p w14:paraId="138EDE54" w14:textId="701F854D" w:rsidR="00F75B78" w:rsidRPr="00AD0592" w:rsidRDefault="00F75B78" w:rsidP="00F75B78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L.D. 820</w:t>
      </w:r>
    </w:p>
    <w:p w14:paraId="5716E4D8" w14:textId="1CB9B1F1" w:rsidR="00B26DDB" w:rsidRPr="00AD0592" w:rsidRDefault="00B26DDB" w:rsidP="00AD05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Purpose of this report</w:t>
      </w:r>
    </w:p>
    <w:p w14:paraId="297642A5" w14:textId="77A8B88B" w:rsidR="00BF08EF" w:rsidRPr="00AD0592" w:rsidRDefault="00B82990" w:rsidP="00BF08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Stakeholder Group Membership</w:t>
      </w:r>
    </w:p>
    <w:p w14:paraId="243E72A6" w14:textId="43F82104" w:rsidR="00534070" w:rsidRPr="00AD0592" w:rsidRDefault="00534070" w:rsidP="0053407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Co-chairs</w:t>
      </w:r>
    </w:p>
    <w:p w14:paraId="1DC281D2" w14:textId="50CD1B7C" w:rsidR="00534070" w:rsidRPr="00AD0592" w:rsidRDefault="00534070" w:rsidP="0053407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Stakeholders</w:t>
      </w:r>
    </w:p>
    <w:p w14:paraId="23B5F5D4" w14:textId="7FBAE423" w:rsidR="00534070" w:rsidRPr="00AD0592" w:rsidRDefault="00534070" w:rsidP="00AD05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Staff and facilitator</w:t>
      </w:r>
    </w:p>
    <w:p w14:paraId="079B44CC" w14:textId="3A3320F2" w:rsidR="00BF08EF" w:rsidRPr="00AD0592" w:rsidRDefault="0096511F" w:rsidP="00AD05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Stakeholder Group Process</w:t>
      </w:r>
    </w:p>
    <w:p w14:paraId="088A96D0" w14:textId="5D6991F0" w:rsidR="00BF08EF" w:rsidRPr="00AD0592" w:rsidRDefault="00BF08EF" w:rsidP="00BF08E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Meetings</w:t>
      </w:r>
    </w:p>
    <w:p w14:paraId="35ADCDF4" w14:textId="1ECF731B" w:rsidR="00BF08EF" w:rsidRPr="00AD0592" w:rsidRDefault="00BF08EF" w:rsidP="00BF08E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Public engagement</w:t>
      </w:r>
    </w:p>
    <w:p w14:paraId="6EBDE639" w14:textId="77777777" w:rsidR="00272DF6" w:rsidRPr="00AD0592" w:rsidRDefault="00BF08EF" w:rsidP="00272DF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Sub-groups</w:t>
      </w:r>
    </w:p>
    <w:p w14:paraId="7CCD8153" w14:textId="20746930" w:rsidR="00272DF6" w:rsidRPr="00AD0592" w:rsidRDefault="00272DF6" w:rsidP="00AD05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Consensus</w:t>
      </w:r>
    </w:p>
    <w:p w14:paraId="624B3224" w14:textId="7167D141" w:rsidR="00BF08EF" w:rsidRPr="00AD0592" w:rsidRDefault="00A42A21" w:rsidP="00AD05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AD0592">
        <w:rPr>
          <w:rFonts w:ascii="Times New Roman" w:hAnsi="Times New Roman" w:cs="Times New Roman"/>
        </w:rPr>
        <w:t>Background o</w:t>
      </w:r>
      <w:r w:rsidR="00B82990" w:rsidRPr="00AD0592">
        <w:rPr>
          <w:rFonts w:ascii="Times New Roman" w:hAnsi="Times New Roman" w:cs="Times New Roman"/>
        </w:rPr>
        <w:t>verview of Maine solar energy policy and industry landscape</w:t>
      </w:r>
      <w:r w:rsidR="00B82990" w:rsidRPr="00AD0592">
        <w:rPr>
          <w:rFonts w:ascii="Times New Roman" w:hAnsi="Times New Roman" w:cs="Times New Roman"/>
          <w:b/>
          <w:bCs/>
        </w:rPr>
        <w:t xml:space="preserve"> </w:t>
      </w:r>
    </w:p>
    <w:p w14:paraId="61937B1A" w14:textId="7DE97FD4" w:rsidR="00BF08EF" w:rsidRPr="00AD0592" w:rsidRDefault="00A42A21" w:rsidP="00AD05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Background o</w:t>
      </w:r>
      <w:r w:rsidR="00B82990" w:rsidRPr="00AD0592">
        <w:rPr>
          <w:rFonts w:ascii="Times New Roman" w:hAnsi="Times New Roman" w:cs="Times New Roman"/>
        </w:rPr>
        <w:t>verview of Maine agriculture and solar development potential</w:t>
      </w:r>
    </w:p>
    <w:p w14:paraId="5B097A95" w14:textId="15B3BF33" w:rsidR="00710F9F" w:rsidRPr="00AD0592" w:rsidRDefault="00710F9F" w:rsidP="00B829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Primary areas of stakeholder group research</w:t>
      </w:r>
    </w:p>
    <w:p w14:paraId="7808F065" w14:textId="2E12DB37" w:rsidR="00BF08EF" w:rsidRPr="00AD0592" w:rsidRDefault="00710F9F" w:rsidP="00710F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 xml:space="preserve">Other states’ solar </w:t>
      </w:r>
      <w:r w:rsidR="00006517" w:rsidRPr="00AD0592">
        <w:rPr>
          <w:rFonts w:ascii="Times New Roman" w:hAnsi="Times New Roman" w:cs="Times New Roman"/>
        </w:rPr>
        <w:t>and siting practices</w:t>
      </w:r>
    </w:p>
    <w:p w14:paraId="10A59900" w14:textId="23E38BD0" w:rsidR="00006517" w:rsidRPr="00AD0592" w:rsidRDefault="00006517" w:rsidP="00006517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Massachusetts</w:t>
      </w:r>
    </w:p>
    <w:p w14:paraId="13B103B9" w14:textId="3FDC2A31" w:rsidR="00D60808" w:rsidRPr="00AD0592" w:rsidRDefault="00D60808" w:rsidP="00006517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New Jersey</w:t>
      </w:r>
    </w:p>
    <w:p w14:paraId="60D1EF9A" w14:textId="45B24486" w:rsidR="00006517" w:rsidRPr="00AD0592" w:rsidRDefault="00006517" w:rsidP="00006517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Vermont</w:t>
      </w:r>
    </w:p>
    <w:p w14:paraId="6DB2EF87" w14:textId="2ECB687B" w:rsidR="00006517" w:rsidRPr="00AD0592" w:rsidRDefault="00F96A46" w:rsidP="0000651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Mai</w:t>
      </w:r>
      <w:r w:rsidR="00CA32F0" w:rsidRPr="00AD0592">
        <w:rPr>
          <w:rFonts w:ascii="Times New Roman" w:hAnsi="Times New Roman" w:cs="Times New Roman"/>
        </w:rPr>
        <w:t>ne’s solar programs and results</w:t>
      </w:r>
    </w:p>
    <w:p w14:paraId="172CEA16" w14:textId="057DD8AE" w:rsidR="00CA32F0" w:rsidRPr="00AD0592" w:rsidRDefault="008916FE" w:rsidP="00CA32F0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Perspective and</w:t>
      </w:r>
      <w:r w:rsidR="00CA32F0" w:rsidRPr="00AD0592">
        <w:rPr>
          <w:rFonts w:ascii="Times New Roman" w:hAnsi="Times New Roman" w:cs="Times New Roman"/>
        </w:rPr>
        <w:t xml:space="preserve"> </w:t>
      </w:r>
      <w:r w:rsidR="003B4C46" w:rsidRPr="00AD0592">
        <w:rPr>
          <w:rFonts w:ascii="Times New Roman" w:hAnsi="Times New Roman" w:cs="Times New Roman"/>
        </w:rPr>
        <w:t>data from Maine Audubon</w:t>
      </w:r>
    </w:p>
    <w:p w14:paraId="79EF8BC7" w14:textId="54BD44D6" w:rsidR="00D94B60" w:rsidRPr="00AD0592" w:rsidRDefault="00D94B60" w:rsidP="00CA32F0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Perspective from Maine Municipal Association</w:t>
      </w:r>
    </w:p>
    <w:p w14:paraId="74F738B4" w14:textId="066C231E" w:rsidR="003B4C46" w:rsidRPr="00AD0592" w:rsidRDefault="003B4C46" w:rsidP="00CA32F0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P</w:t>
      </w:r>
      <w:r w:rsidR="00D94B60" w:rsidRPr="00AD0592">
        <w:rPr>
          <w:rFonts w:ascii="Times New Roman" w:hAnsi="Times New Roman" w:cs="Times New Roman"/>
        </w:rPr>
        <w:t>erspective</w:t>
      </w:r>
      <w:r w:rsidRPr="00AD0592">
        <w:rPr>
          <w:rFonts w:ascii="Times New Roman" w:hAnsi="Times New Roman" w:cs="Times New Roman"/>
        </w:rPr>
        <w:t xml:space="preserve"> from </w:t>
      </w:r>
      <w:proofErr w:type="spellStart"/>
      <w:r w:rsidR="00D60808" w:rsidRPr="00AD0592">
        <w:rPr>
          <w:rFonts w:ascii="Times New Roman" w:hAnsi="Times New Roman" w:cs="Times New Roman"/>
        </w:rPr>
        <w:t>Nexamp</w:t>
      </w:r>
      <w:proofErr w:type="spellEnd"/>
    </w:p>
    <w:p w14:paraId="57A0AF58" w14:textId="331DF58D" w:rsidR="00D60808" w:rsidRPr="00AD0592" w:rsidRDefault="00A47AA1" w:rsidP="00D608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Other topics</w:t>
      </w:r>
    </w:p>
    <w:p w14:paraId="55B7748C" w14:textId="47EE41AF" w:rsidR="00846500" w:rsidRPr="00AD0592" w:rsidRDefault="00846500" w:rsidP="00846500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 xml:space="preserve">Current use taxation </w:t>
      </w:r>
    </w:p>
    <w:p w14:paraId="50352E5E" w14:textId="78D98728" w:rsidR="00846500" w:rsidRPr="00AD0592" w:rsidRDefault="00B3211B" w:rsidP="00846500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Siting scorecards</w:t>
      </w:r>
    </w:p>
    <w:p w14:paraId="21AFD92D" w14:textId="764A0ADB" w:rsidR="00EB7232" w:rsidRPr="00AD0592" w:rsidRDefault="00EB7232" w:rsidP="00AD0592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Prioritized policy options (TBD)</w:t>
      </w:r>
    </w:p>
    <w:p w14:paraId="7DDA152E" w14:textId="39400353" w:rsidR="00BF08EF" w:rsidRPr="00AD0592" w:rsidRDefault="003B3777" w:rsidP="00B829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Conclusions and Recommendations</w:t>
      </w:r>
    </w:p>
    <w:p w14:paraId="0CD64613" w14:textId="2C683244" w:rsidR="00A47AA1" w:rsidRPr="00AD0592" w:rsidRDefault="00A47AA1" w:rsidP="00A47A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Conclusions</w:t>
      </w:r>
    </w:p>
    <w:p w14:paraId="7568192B" w14:textId="242341D9" w:rsidR="00A47AA1" w:rsidRPr="00AD0592" w:rsidRDefault="00A47AA1" w:rsidP="00AD05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Recommendations</w:t>
      </w:r>
    </w:p>
    <w:p w14:paraId="641F74AC" w14:textId="77777777" w:rsidR="00BF08EF" w:rsidRPr="00AD0592" w:rsidRDefault="00B71EFC" w:rsidP="00BF08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Appendices</w:t>
      </w:r>
    </w:p>
    <w:p w14:paraId="17775562" w14:textId="3F5A567F" w:rsidR="00487854" w:rsidRPr="00AD0592" w:rsidRDefault="00487854" w:rsidP="00AD05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Solar Energy in the Maine Climate Action Plan</w:t>
      </w:r>
    </w:p>
    <w:p w14:paraId="70EEE295" w14:textId="58134FC4" w:rsidR="00487854" w:rsidRPr="00AD0592" w:rsidRDefault="00487854" w:rsidP="004878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Agriculture in the Maine Climate Action Plan</w:t>
      </w:r>
    </w:p>
    <w:p w14:paraId="289E08A5" w14:textId="2B0B70B0" w:rsidR="00BF08EF" w:rsidRPr="00AD0592" w:rsidRDefault="00B71EFC" w:rsidP="00BF08E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D0592">
        <w:rPr>
          <w:rFonts w:ascii="Times New Roman" w:hAnsi="Times New Roman" w:cs="Times New Roman"/>
        </w:rPr>
        <w:t>Meeting materials</w:t>
      </w:r>
      <w:r w:rsidR="00136162" w:rsidRPr="00AD0592">
        <w:rPr>
          <w:rFonts w:ascii="Times New Roman" w:hAnsi="Times New Roman" w:cs="Times New Roman"/>
        </w:rPr>
        <w:t xml:space="preserve">, </w:t>
      </w:r>
      <w:proofErr w:type="gramStart"/>
      <w:r w:rsidR="00136162" w:rsidRPr="00AD0592">
        <w:rPr>
          <w:rFonts w:ascii="Times New Roman" w:hAnsi="Times New Roman" w:cs="Times New Roman"/>
        </w:rPr>
        <w:t>presentations</w:t>
      </w:r>
      <w:proofErr w:type="gramEnd"/>
      <w:r w:rsidRPr="00AD0592">
        <w:rPr>
          <w:rFonts w:ascii="Times New Roman" w:hAnsi="Times New Roman" w:cs="Times New Roman"/>
        </w:rPr>
        <w:t xml:space="preserve"> and summaries </w:t>
      </w:r>
    </w:p>
    <w:p w14:paraId="30108F58" w14:textId="7CC73B83" w:rsidR="003B3777" w:rsidRPr="00414198" w:rsidRDefault="007A62DE" w:rsidP="00AD0592">
      <w:pPr>
        <w:pStyle w:val="ListParagraph"/>
        <w:numPr>
          <w:ilvl w:val="1"/>
          <w:numId w:val="1"/>
        </w:numPr>
      </w:pPr>
      <w:r w:rsidRPr="00AD0592">
        <w:rPr>
          <w:rFonts w:ascii="Times New Roman" w:hAnsi="Times New Roman" w:cs="Times New Roman"/>
        </w:rPr>
        <w:t xml:space="preserve">LD 820 </w:t>
      </w:r>
      <w:r w:rsidR="00D85084" w:rsidRPr="00AD0592">
        <w:rPr>
          <w:rFonts w:ascii="Times New Roman" w:hAnsi="Times New Roman" w:cs="Times New Roman"/>
        </w:rPr>
        <w:t>–</w:t>
      </w:r>
      <w:r w:rsidRPr="00AD0592">
        <w:rPr>
          <w:rFonts w:ascii="Times New Roman" w:hAnsi="Times New Roman" w:cs="Times New Roman"/>
        </w:rPr>
        <w:t xml:space="preserve"> Resolve</w:t>
      </w:r>
      <w:r w:rsidR="00D85084" w:rsidRPr="00AD0592">
        <w:rPr>
          <w:rFonts w:ascii="Times New Roman" w:hAnsi="Times New Roman" w:cs="Times New Roman"/>
        </w:rPr>
        <w:t xml:space="preserve">, To Convene a Working Group </w:t>
      </w:r>
      <w:proofErr w:type="gramStart"/>
      <w:r w:rsidR="00D85084" w:rsidRPr="00AD0592">
        <w:rPr>
          <w:rFonts w:ascii="Times New Roman" w:hAnsi="Times New Roman" w:cs="Times New Roman"/>
        </w:rPr>
        <w:t>To</w:t>
      </w:r>
      <w:proofErr w:type="gramEnd"/>
      <w:r w:rsidR="00D85084" w:rsidRPr="00AD0592">
        <w:rPr>
          <w:rFonts w:ascii="Times New Roman" w:hAnsi="Times New Roman" w:cs="Times New Roman"/>
        </w:rPr>
        <w:t xml:space="preserve"> Develop Plans To Protect Maine's Agricultural Lands When Siting Solar Arrays</w:t>
      </w:r>
    </w:p>
    <w:sectPr w:rsidR="003B3777" w:rsidRPr="0041419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7A4DCA" w14:textId="77777777" w:rsidR="00AD0592" w:rsidRDefault="00AD0592" w:rsidP="00AD0592">
      <w:pPr>
        <w:spacing w:after="0" w:line="240" w:lineRule="auto"/>
      </w:pPr>
      <w:r>
        <w:separator/>
      </w:r>
    </w:p>
  </w:endnote>
  <w:endnote w:type="continuationSeparator" w:id="0">
    <w:p w14:paraId="2E7D2579" w14:textId="77777777" w:rsidR="00AD0592" w:rsidRDefault="00AD0592" w:rsidP="00AD05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2EE755" w14:textId="77777777" w:rsidR="00AD0592" w:rsidRDefault="00AD0592" w:rsidP="00AD0592">
      <w:pPr>
        <w:spacing w:after="0" w:line="240" w:lineRule="auto"/>
      </w:pPr>
      <w:r>
        <w:separator/>
      </w:r>
    </w:p>
  </w:footnote>
  <w:footnote w:type="continuationSeparator" w:id="0">
    <w:p w14:paraId="3F7C2209" w14:textId="77777777" w:rsidR="00AD0592" w:rsidRDefault="00AD0592" w:rsidP="00AD05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93BCE" w14:textId="0D2565AC" w:rsidR="00AD0592" w:rsidRPr="00AD0592" w:rsidRDefault="00AD0592">
    <w:pPr>
      <w:pStyle w:val="Header"/>
      <w:rPr>
        <w:rFonts w:ascii="Times New Roman" w:hAnsi="Times New Roman" w:cs="Times New Roman"/>
      </w:rPr>
    </w:pPr>
    <w:r w:rsidRPr="00AD0592">
      <w:rPr>
        <w:rFonts w:ascii="Times New Roman" w:hAnsi="Times New Roman" w:cs="Times New Roman"/>
      </w:rPr>
      <w:t>October 2021</w:t>
    </w:r>
  </w:p>
  <w:p w14:paraId="50829F37" w14:textId="77777777" w:rsidR="00AD0592" w:rsidRDefault="00AD05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5842C2"/>
    <w:multiLevelType w:val="hybridMultilevel"/>
    <w:tmpl w:val="0C6CCA2E"/>
    <w:lvl w:ilvl="0" w:tplc="EF0067B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NjI2MwdiQzNjMyUdpeDU4uLM/DyQAuNaAOPCVT0sAAAA"/>
  </w:docVars>
  <w:rsids>
    <w:rsidRoot w:val="000516EE"/>
    <w:rsid w:val="00006517"/>
    <w:rsid w:val="000516EE"/>
    <w:rsid w:val="000676E9"/>
    <w:rsid w:val="000A3EF7"/>
    <w:rsid w:val="000B486B"/>
    <w:rsid w:val="00136162"/>
    <w:rsid w:val="00156D16"/>
    <w:rsid w:val="001C6EC8"/>
    <w:rsid w:val="00216992"/>
    <w:rsid w:val="002522B5"/>
    <w:rsid w:val="00272DF6"/>
    <w:rsid w:val="002F621C"/>
    <w:rsid w:val="003B0997"/>
    <w:rsid w:val="003B3777"/>
    <w:rsid w:val="003B4C46"/>
    <w:rsid w:val="003D77B2"/>
    <w:rsid w:val="003F2CA9"/>
    <w:rsid w:val="00414198"/>
    <w:rsid w:val="00486443"/>
    <w:rsid w:val="00487854"/>
    <w:rsid w:val="00534070"/>
    <w:rsid w:val="0056127A"/>
    <w:rsid w:val="00577B59"/>
    <w:rsid w:val="0066438A"/>
    <w:rsid w:val="0069048B"/>
    <w:rsid w:val="00710F9F"/>
    <w:rsid w:val="00751F19"/>
    <w:rsid w:val="00771546"/>
    <w:rsid w:val="007A62DE"/>
    <w:rsid w:val="00846500"/>
    <w:rsid w:val="008916FE"/>
    <w:rsid w:val="008B7888"/>
    <w:rsid w:val="00933D40"/>
    <w:rsid w:val="00933FC5"/>
    <w:rsid w:val="0096511F"/>
    <w:rsid w:val="009870A2"/>
    <w:rsid w:val="009A04B1"/>
    <w:rsid w:val="00A42A21"/>
    <w:rsid w:val="00A47AA1"/>
    <w:rsid w:val="00AD0592"/>
    <w:rsid w:val="00AF6218"/>
    <w:rsid w:val="00B26DDB"/>
    <w:rsid w:val="00B3211B"/>
    <w:rsid w:val="00B51ECF"/>
    <w:rsid w:val="00B71EFC"/>
    <w:rsid w:val="00B82990"/>
    <w:rsid w:val="00BC339A"/>
    <w:rsid w:val="00BF08EF"/>
    <w:rsid w:val="00C218C2"/>
    <w:rsid w:val="00C4141F"/>
    <w:rsid w:val="00C74F6E"/>
    <w:rsid w:val="00CA32F0"/>
    <w:rsid w:val="00D137BE"/>
    <w:rsid w:val="00D3445F"/>
    <w:rsid w:val="00D60808"/>
    <w:rsid w:val="00D85084"/>
    <w:rsid w:val="00D94B60"/>
    <w:rsid w:val="00E1101A"/>
    <w:rsid w:val="00E8308D"/>
    <w:rsid w:val="00EB7232"/>
    <w:rsid w:val="00F022D3"/>
    <w:rsid w:val="00F745FF"/>
    <w:rsid w:val="00F75B78"/>
    <w:rsid w:val="00F9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38F01"/>
  <w15:chartTrackingRefBased/>
  <w15:docId w15:val="{FFAB55B3-6F15-496E-98B4-E7D2C45F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99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43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29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9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377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377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643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F08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05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592"/>
  </w:style>
  <w:style w:type="paragraph" w:styleId="Footer">
    <w:name w:val="footer"/>
    <w:basedOn w:val="Normal"/>
    <w:link w:val="FooterChar"/>
    <w:uiPriority w:val="99"/>
    <w:unhideWhenUsed/>
    <w:rsid w:val="00AD05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5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E1F99B1E4D5D43A9B094BD141FA5AB" ma:contentTypeVersion="9" ma:contentTypeDescription="Create a new document." ma:contentTypeScope="" ma:versionID="dc9068a60f692de87834efe6edd9bc02">
  <xsd:schema xmlns:xsd="http://www.w3.org/2001/XMLSchema" xmlns:xs="http://www.w3.org/2001/XMLSchema" xmlns:p="http://schemas.microsoft.com/office/2006/metadata/properties" xmlns:ns2="fd444f0f-23ee-456f-a466-b998a3b365e4" xmlns:ns3="b38f7e8a-b47d-4ece-ab4c-3021a3a5e2e0" targetNamespace="http://schemas.microsoft.com/office/2006/metadata/properties" ma:root="true" ma:fieldsID="f92ebc636d42f93f92d1aef7d5ff222a" ns2:_="" ns3:_="">
    <xsd:import namespace="fd444f0f-23ee-456f-a466-b998a3b365e4"/>
    <xsd:import namespace="b38f7e8a-b47d-4ece-ab4c-3021a3a5e2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44f0f-23ee-456f-a466-b998a3b365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8f7e8a-b47d-4ece-ab4c-3021a3a5e2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2C479-DB67-4F71-BF59-34D0CE7868CE}">
  <ds:schemaRefs>
    <ds:schemaRef ds:uri="http://schemas.microsoft.com/office/2006/metadata/properties"/>
    <ds:schemaRef ds:uri="http://purl.org/dc/terms/"/>
    <ds:schemaRef ds:uri="a77d7f4c-d8c4-4279-95fe-fefc7086a41d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b514b4da-6b7d-4941-8b62-9ee21801b42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DACE963-1D12-49ED-941E-D58DFEDB72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1CA1EA-1A91-42A8-AE1F-AC92ABB5058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Links>
    <vt:vector size="6" baseType="variant">
      <vt:variant>
        <vt:i4>2228329</vt:i4>
      </vt:variant>
      <vt:variant>
        <vt:i4>0</vt:i4>
      </vt:variant>
      <vt:variant>
        <vt:i4>0</vt:i4>
      </vt:variant>
      <vt:variant>
        <vt:i4>5</vt:i4>
      </vt:variant>
      <vt:variant>
        <vt:lpwstr>https://www.maine.gov/dacf/ard/resources/docs/dacfsolar-guidance-18202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, Tom</dc:creator>
  <cp:keywords/>
  <dc:description/>
  <cp:lastModifiedBy>Gordon, Tom</cp:lastModifiedBy>
  <cp:revision>2</cp:revision>
  <dcterms:created xsi:type="dcterms:W3CDTF">2021-10-19T19:55:00Z</dcterms:created>
  <dcterms:modified xsi:type="dcterms:W3CDTF">2021-10-19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E1F99B1E4D5D43A9B094BD141FA5AB</vt:lpwstr>
  </property>
</Properties>
</file>